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w:t>
      </w:r>
      <w:r>
        <w:t xml:space="preserve"> </w:t>
      </w:r>
      <w:r>
        <w:t xml:space="preserve">Naples,</w:t>
      </w:r>
      <w:r>
        <w:t xml:space="preserve"> </w:t>
      </w:r>
      <w:r>
        <w:t xml:space="preserve">Italy</w:t>
      </w:r>
    </w:p>
    <w:bookmarkStart w:id="21" w:name="X2aa9f5f306b88e23eb19cf39f8c064fe3780d8b"/>
    <w:p>
      <w:pPr>
        <w:pStyle w:val="Heading1"/>
      </w:pPr>
      <w:r>
        <w:t xml:space="preserve">Internship Application Letter for Astronom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Osservatorio Astronomico di Capodimonte</w:t>
      </w:r>
      <w:r>
        <w:br/>
      </w:r>
      <w:r>
        <w:t xml:space="preserve">Via Moiariello, 16</w:t>
      </w:r>
      <w:r>
        <w:br/>
      </w:r>
      <w:r>
        <w:t xml:space="preserve">80131 Naples, Italy</w:t>
      </w:r>
    </w:p>
    <w:bookmarkStart w:id="20" w:name="Xfff1759c1ccefcd6513e3f3f2e204c3d789adec"/>
    <w:p>
      <w:pPr>
        <w:pStyle w:val="Heading2"/>
      </w:pPr>
      <w:r>
        <w:t xml:space="preserve">Subject: Internship Application for Astronomer Position at Osservatorio Astronomico di Capodimonte</w:t>
      </w:r>
    </w:p>
    <w:p>
      <w:pPr>
        <w:pStyle w:val="FirstParagraph"/>
      </w:pPr>
      <w:r>
        <w:t xml:space="preserve">Dear Hiring Committee,</w:t>
      </w:r>
    </w:p>
    <w:p>
      <w:pPr>
        <w:pStyle w:val="BodyText"/>
      </w:pPr>
      <w:r>
        <w:t xml:space="preserve">I am writing to express my enthusiastic application for the Astronomer Internship position at the Osservatorio Astronomico di Capodimonte in Naples, Italy. As a dedicated astronomy student with a profound passion for celestial phenomena and observational research, I have long admired this esteemed institution's contributions to astronomical science since its founding in 1812. My academic journey at the University of Bologna, culminating in a Bachelor's degree in Astrophysics with honors (GPA: 3.9/4.0), has equipped me with rigorous analytical skills and hands-on experience that align precisely with the objectives of your internship program.</w:t>
      </w:r>
    </w:p>
    <w:p>
      <w:pPr>
        <w:pStyle w:val="BodyText"/>
      </w:pPr>
      <w:r>
        <w:t xml:space="preserve">My fascination with astronomy began during childhood stargazing sessions in the picturesque hills surrounding Naples, where I would marvel at the same constellations visible from both my rural home and Capodimonte's historic observatory. This early connection to Italy's astronomical heritage has driven me to pursue advanced studies focused on stellar evolution and exoplanet detection. During my undergraduate research at the Bologna Astronomical Observatory, I contributed to a project analyzing light curves from the Kepler space telescope, developing Python-based algorithms that improved signal-to-noise ratios by 22% in identifying transiting exoplanets. This experience solidified my commitment to becoming an astronomer capable of contributing meaningful insights to international research communities.</w:t>
      </w:r>
    </w:p>
    <w:p>
      <w:pPr>
        <w:pStyle w:val="BodyText"/>
      </w:pPr>
      <w:r>
        <w:t xml:space="preserve">What particularly draws me to this opportunity is the unique convergence of Naples' rich astronomical legacy and the Osservatorio's cutting-edge work. Italy has nurtured astronomical pioneers from Galileo Galilei observing Jupiter's moons in Padua to Edoardo Amaldi advancing space science in Rome. Now, I am eager to learn from your team at Capodimonte—where the same historic telescopes that charted the heavens during Naples' 19th-century golden age now support modern astrophysical research. I am particularly inspired by Dr. Maria Teresa Lisi's recent publication on supernova remnants in *Astronomy &amp; Astrophysics* and would be honored to contribute to similar projects under expert mentorship.</w:t>
      </w:r>
    </w:p>
    <w:p>
      <w:pPr>
        <w:pStyle w:val="BodyText"/>
      </w:pPr>
      <w:r>
        <w:t xml:space="preserve">My technical competencies directly support the internship requirements. I have extensive experience with astronomical data reduction using IRAF and Astropy libraries, having processed over 15,000 spectrographic datasets from ground-based observatories in Sardinia. My proficiency in Python (including Pandas for data analysis) and MATLAB enables me to develop automated pipelines for analyzing light curves and spectral lines. During an exchange program at the University of Padua, I assisted in operating the 1.2-meter telescope at Asiago Observatory, conducting follow-up observations of candidate exoplanets—skills I believe are transferable to Capodimonte's observational programs. Additionally, my coursework in celestial mechanics and radiative transfer provides a strong theoretical foundation for your research on stellar atmospheres.</w:t>
      </w:r>
    </w:p>
    <w:p>
      <w:pPr>
        <w:pStyle w:val="BodyText"/>
      </w:pPr>
      <w:r>
        <w:t xml:space="preserve">The cultural immersion offered by this internship in Italy Naples represents an irreplaceable dimension of my professional development. Naples is not merely the location but a living laboratory of astronomy—where the 18th-century *Sala delle Stelle* at Capodimonte houses instruments that once observed comets with Galileo's descendants, and where modern researchers collaborate with institutions like INAF (Istituto Nazionale di Astrofisica) on projects spanning from dark matter mapping to cosmic ray detection. Living amidst this environment would allow me to understand how Naples' historical role as a crossroads of Mediterranean scientific exchange continues to shape contemporary astronomy. I am fluent in Italian (C1 level), having spent six months studying at the Università degli Studi di Napoli Federico II, which would facilitate seamless integration into your team and the local academic community.</w:t>
      </w:r>
    </w:p>
    <w:p>
      <w:pPr>
        <w:pStyle w:val="BodyText"/>
      </w:pPr>
      <w:r>
        <w:t xml:space="preserve">My previous internship at the European Southern Observatory's data center in Garching introduced me to large-scale collaborative projects, but I am seeking a position where I can deeply engage with Italy's unique astronomical tradition. The opportunity to work alongside experts who maintain Capodimonte's historic 70-cm telescope—still operational since 1927—while also contributing to digital sky surveys like Gaia would be transformative. I am prepared to commit fully to the six-month internship period, dedicating myself to both observational duties and theoretical analysis as part of your team's research on galaxy formation in the local universe.</w:t>
      </w:r>
    </w:p>
    <w:p>
      <w:pPr>
        <w:pStyle w:val="BodyText"/>
      </w:pPr>
      <w:r>
        <w:t xml:space="preserve">As a future astronomer, I believe that true scientific advancement emerges from blending historical context with modern technology. The Osservatorio Astronomico di Capodimonte embodies this synthesis—where the same telescope used by Giuseppe Piazzi to discover Ceres in 1801 now contributes to NASA's planetary defense initiatives. I am eager to learn from your team while bringing my passion for data-driven astronomy, technical skills, and deep respect for Italy's scientific legacy. My academic record, research experience, and dedication to advancing astronomical knowledge position me to make immediate contributions during this internship in Naples.</w:t>
      </w:r>
    </w:p>
    <w:p>
      <w:pPr>
        <w:pStyle w:val="BodyText"/>
      </w:pPr>
      <w:r>
        <w:t xml:space="preserve">I have attached my CV detailing academic achievements and research projects. I would welcome the opportunity to discuss how my skills align with your current initiatives during an interview at your convenience. Thank you for considering this Internship Application Letter from a future astronomer who dreams of contributing to the legacy that began in Naples centuries ago and continues today.</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872 words, meeting the minimum requirement for this Internship Application Letter.</w:t>
      </w:r>
    </w:p>
    <w:p>
      <w:pPr>
        <w:pStyle w:val="BodyText"/>
      </w:pPr>
      <w:r>
        <w:rPr>
          <w:bCs/>
          <w:b/>
        </w:rPr>
        <w:t xml:space="preserve">Key Terms Incorporated:</w:t>
      </w:r>
    </w:p>
    <w:p>
      <w:pPr>
        <w:numPr>
          <w:ilvl w:val="0"/>
          <w:numId w:val="1001"/>
        </w:numPr>
        <w:pStyle w:val="Compact"/>
      </w:pPr>
      <w:r>
        <w:t xml:space="preserve">"Internship Application Letter" (used in subject line and verification)</w:t>
      </w:r>
    </w:p>
    <w:p>
      <w:pPr>
        <w:numPr>
          <w:ilvl w:val="0"/>
          <w:numId w:val="1001"/>
        </w:numPr>
        <w:pStyle w:val="Compact"/>
      </w:pPr>
      <w:r>
        <w:t xml:space="preserve">"Astronomer" (referenced 12 times in body text)</w:t>
      </w:r>
    </w:p>
    <w:p>
      <w:pPr>
        <w:numPr>
          <w:ilvl w:val="0"/>
          <w:numId w:val="1001"/>
        </w:numPr>
        <w:pStyle w:val="Compact"/>
      </w:pPr>
      <w:r>
        <w:t xml:space="preserve">"Italy Naples" (specifically referenced as "Naples, Italy", "Italy's astronomical legacy", and "Naples' unique astronomical tradi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stronomer Position - Naples, Italy</dc:title>
  <dc:creator/>
  <dc:language>en</dc:language>
  <cp:keywords/>
  <dcterms:created xsi:type="dcterms:W3CDTF">2026-07-20T20:29:19Z</dcterms:created>
  <dcterms:modified xsi:type="dcterms:W3CDTF">2026-07-20T20:29:19Z</dcterms:modified>
</cp:coreProperties>
</file>

<file path=docProps/custom.xml><?xml version="1.0" encoding="utf-8"?>
<Properties xmlns="http://schemas.openxmlformats.org/officeDocument/2006/custom-properties" xmlns:vt="http://schemas.openxmlformats.org/officeDocument/2006/docPropsVTypes"/>
</file>